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D9169" w14:textId="77777777" w:rsidR="00013A5F" w:rsidRDefault="00013A5F" w:rsidP="00013A5F">
      <w:proofErr w:type="spellStart"/>
      <w:r>
        <w:rPr>
          <w:rFonts w:hint="eastAsia"/>
        </w:rPr>
        <w:t>M</w:t>
      </w:r>
      <w:r>
        <w:t>osFet</w:t>
      </w:r>
      <w:proofErr w:type="spellEnd"/>
    </w:p>
    <w:p w14:paraId="34FDCD57" w14:textId="062F7163" w:rsidR="00013A5F" w:rsidRDefault="00013A5F" w:rsidP="00013A5F">
      <w:r>
        <w:t>Sisa96</w:t>
      </w:r>
    </w:p>
    <w:p w14:paraId="07BB4B24" w14:textId="77777777" w:rsidR="00013A5F" w:rsidRDefault="00013A5F" w:rsidP="00013A5F"/>
    <w:p w14:paraId="6D28BAFC" w14:textId="77777777" w:rsidR="00013A5F" w:rsidRDefault="00013A5F" w:rsidP="00013A5F">
      <w:r>
        <w:t>P channel MOSFET</w:t>
      </w:r>
    </w:p>
    <w:p w14:paraId="4E9A4F9B" w14:textId="77777777" w:rsidR="00013A5F" w:rsidRDefault="00013A5F" w:rsidP="00013A5F">
      <w:proofErr w:type="spellStart"/>
      <w:r>
        <w:t>Vgs</w:t>
      </w:r>
      <w:proofErr w:type="spellEnd"/>
      <w:r>
        <w:t xml:space="preserve"> = ~3.3V</w:t>
      </w:r>
    </w:p>
    <w:p w14:paraId="10ECC31B" w14:textId="77777777" w:rsidR="00013A5F" w:rsidRDefault="00013A5F" w:rsidP="00013A5F"/>
    <w:p w14:paraId="609BE464" w14:textId="77777777" w:rsidR="00013A5F" w:rsidRDefault="00013A5F" w:rsidP="00013A5F">
      <w:r>
        <w:t xml:space="preserve">MOSFET check </w:t>
      </w:r>
      <w:proofErr w:type="spellStart"/>
      <w:r>
        <w:t>Vgs</w:t>
      </w:r>
      <w:proofErr w:type="spellEnd"/>
      <w:r>
        <w:t xml:space="preserve"> graph</w:t>
      </w:r>
    </w:p>
    <w:p w14:paraId="291B6415" w14:textId="77777777" w:rsidR="00013A5F" w:rsidRDefault="00013A5F" w:rsidP="00013A5F">
      <w:r>
        <w:t>Reverse battery protection MOSFET circuit</w:t>
      </w:r>
    </w:p>
    <w:p w14:paraId="53D7C08E" w14:textId="77777777" w:rsidR="00013A5F" w:rsidRDefault="00013A5F" w:rsidP="00013A5F">
      <w:r>
        <w:t>Or-</w:t>
      </w:r>
      <w:proofErr w:type="spellStart"/>
      <w:r>
        <w:t>ing</w:t>
      </w:r>
      <w:proofErr w:type="spellEnd"/>
      <w:r>
        <w:t xml:space="preserve"> </w:t>
      </w:r>
      <w:proofErr w:type="spellStart"/>
      <w:r>
        <w:t>Fet</w:t>
      </w:r>
      <w:proofErr w:type="spellEnd"/>
      <w:r>
        <w:t xml:space="preserve"> circuit for battery swap</w:t>
      </w:r>
    </w:p>
    <w:p w14:paraId="1702F403" w14:textId="77777777" w:rsidR="00013A5F" w:rsidRDefault="00013A5F" w:rsidP="00013A5F"/>
    <w:p w14:paraId="241D7D04" w14:textId="77777777" w:rsidR="00013A5F" w:rsidRDefault="00013A5F" w:rsidP="00013A5F">
      <w:r>
        <w:t>LM5050</w:t>
      </w:r>
    </w:p>
    <w:p w14:paraId="1A51D733" w14:textId="77777777" w:rsidR="00013A5F" w:rsidRDefault="00013A5F" w:rsidP="00013A5F"/>
    <w:p w14:paraId="036CD348" w14:textId="1B3994B3" w:rsidR="00013A5F" w:rsidRDefault="00013A5F" w:rsidP="00013A5F">
      <w:r>
        <w:t>Special consideration for the MOSFET</w:t>
      </w:r>
      <w:r>
        <w:t>:</w:t>
      </w:r>
    </w:p>
    <w:p w14:paraId="7DF8813F" w14:textId="2BB48229" w:rsidR="00013A5F" w:rsidRDefault="00013A5F" w:rsidP="00013A5F">
      <w:r>
        <w:t>R on r</w:t>
      </w:r>
      <w:r>
        <w:t>esistance</w:t>
      </w:r>
    </w:p>
    <w:p w14:paraId="1C50A913" w14:textId="77777777" w:rsidR="00013A5F" w:rsidRDefault="00013A5F" w:rsidP="00013A5F">
      <w:r>
        <w:t>Pay attention to the current draw by input capacitance</w:t>
      </w:r>
    </w:p>
    <w:p w14:paraId="5D7307EE" w14:textId="77777777" w:rsidR="00013A5F" w:rsidRDefault="00013A5F" w:rsidP="00013A5F"/>
    <w:p w14:paraId="55AD0787" w14:textId="77777777" w:rsidR="00013A5F" w:rsidRDefault="00013A5F" w:rsidP="00013A5F">
      <w:r>
        <w:t>N channel*</w:t>
      </w:r>
    </w:p>
    <w:p w14:paraId="5512BA7F" w14:textId="77777777" w:rsidR="00013A5F" w:rsidRDefault="00013A5F" w:rsidP="00013A5F"/>
    <w:p w14:paraId="77C93B37" w14:textId="46F2361C" w:rsidR="00013A5F" w:rsidRDefault="00013A5F" w:rsidP="00013A5F">
      <w:r>
        <w:t xml:space="preserve">[ </w:t>
      </w:r>
      <w:proofErr w:type="gramStart"/>
      <w:r>
        <w:t>File :</w:t>
      </w:r>
      <w:proofErr w:type="gramEnd"/>
      <w:r>
        <w:t xml:space="preserve"> slyt664.pdf ]</w:t>
      </w:r>
    </w:p>
    <w:p w14:paraId="7DF19B92" w14:textId="77777777" w:rsidR="00013A5F" w:rsidRDefault="00013A5F" w:rsidP="00013A5F">
      <w:r>
        <w:t>slyt664.pdf</w:t>
      </w:r>
    </w:p>
    <w:p w14:paraId="2D51513F" w14:textId="77777777" w:rsidR="00013A5F" w:rsidRDefault="00013A5F" w:rsidP="00013A5F">
      <w:r>
        <w:t xml:space="preserve">[ </w:t>
      </w:r>
      <w:proofErr w:type="gramStart"/>
      <w:r>
        <w:t>File :</w:t>
      </w:r>
      <w:proofErr w:type="gramEnd"/>
      <w:r>
        <w:t xml:space="preserve"> slva477b.pdf ]</w:t>
      </w:r>
    </w:p>
    <w:p w14:paraId="23A6B2B5" w14:textId="77777777" w:rsidR="00013A5F" w:rsidRDefault="00013A5F" w:rsidP="00013A5F">
      <w:r>
        <w:t>slva477b.pdf</w:t>
      </w:r>
    </w:p>
    <w:p w14:paraId="5783C5D3" w14:textId="77777777" w:rsidR="00013A5F" w:rsidRDefault="00013A5F" w:rsidP="00013A5F">
      <w:r>
        <w:t>Tlv62569</w:t>
      </w:r>
    </w:p>
    <w:p w14:paraId="75492177" w14:textId="77777777" w:rsidR="00013A5F" w:rsidRDefault="00013A5F" w:rsidP="00013A5F"/>
    <w:p w14:paraId="0A48DBB1" w14:textId="14C0402E" w:rsidR="00013A5F" w:rsidRDefault="00013A5F" w:rsidP="00013A5F">
      <w:r>
        <w:t>5 v to 3.3 v buck convect</w:t>
      </w:r>
      <w:r>
        <w:t>o</w:t>
      </w:r>
      <w:r>
        <w:t>r</w:t>
      </w:r>
    </w:p>
    <w:p w14:paraId="544083F2" w14:textId="77777777" w:rsidR="00013A5F" w:rsidRDefault="00013A5F" w:rsidP="00013A5F">
      <w:r>
        <w:t>Lm3150</w:t>
      </w:r>
    </w:p>
    <w:p w14:paraId="4A12CC48" w14:textId="77777777" w:rsidR="00013A5F" w:rsidRDefault="00013A5F" w:rsidP="00013A5F"/>
    <w:p w14:paraId="786EEB09" w14:textId="77777777" w:rsidR="00013A5F" w:rsidRDefault="00013A5F" w:rsidP="00013A5F">
      <w:r>
        <w:t>6-42 V step down</w:t>
      </w:r>
    </w:p>
    <w:p w14:paraId="53116553" w14:textId="77777777" w:rsidR="00013A5F" w:rsidRDefault="00013A5F" w:rsidP="00013A5F"/>
    <w:p w14:paraId="7C4113FB" w14:textId="2E6AD245" w:rsidR="00013A5F" w:rsidRDefault="00013A5F" w:rsidP="00013A5F">
      <w:r>
        <w:t>Switching power loss</w:t>
      </w:r>
    </w:p>
    <w:p w14:paraId="67A87686" w14:textId="77777777" w:rsidR="00013A5F" w:rsidRDefault="00013A5F" w:rsidP="00013A5F"/>
    <w:p w14:paraId="3FE507CE" w14:textId="222C3485" w:rsidR="00013A5F" w:rsidRDefault="00013A5F" w:rsidP="00013A5F">
      <w:r>
        <w:t xml:space="preserve">To </w:t>
      </w:r>
      <w:proofErr w:type="spellStart"/>
      <w:r>
        <w:t>webench</w:t>
      </w:r>
      <w:proofErr w:type="spellEnd"/>
      <w:r>
        <w:t xml:space="preserve"> for switching regulator </w:t>
      </w:r>
      <w:r>
        <w:t>design</w:t>
      </w:r>
    </w:p>
    <w:p w14:paraId="506935AA" w14:textId="77777777" w:rsidR="00013A5F" w:rsidRDefault="00013A5F" w:rsidP="00013A5F"/>
    <w:p w14:paraId="1FF32037" w14:textId="77777777" w:rsidR="00013A5F" w:rsidRDefault="00013A5F" w:rsidP="00013A5F">
      <w:r>
        <w:t>MOSFET brand:</w:t>
      </w:r>
    </w:p>
    <w:p w14:paraId="4D2797AD" w14:textId="77777777" w:rsidR="00013A5F" w:rsidRDefault="00013A5F" w:rsidP="00013A5F">
      <w:r>
        <w:t>Infineon low conduction and switching power loss</w:t>
      </w:r>
    </w:p>
    <w:p w14:paraId="02F2A7F2" w14:textId="77777777" w:rsidR="00013A5F" w:rsidRDefault="00013A5F" w:rsidP="00013A5F"/>
    <w:p w14:paraId="51FD69DE" w14:textId="161AB3D6" w:rsidR="00013A5F" w:rsidRDefault="00013A5F" w:rsidP="00013A5F">
      <w:r>
        <w:t>Vishay</w:t>
      </w:r>
    </w:p>
    <w:p w14:paraId="3B751FC0" w14:textId="77777777" w:rsidR="00013A5F" w:rsidRDefault="00013A5F" w:rsidP="00013A5F">
      <w:r>
        <w:t>Sisa72</w:t>
      </w:r>
    </w:p>
    <w:p w14:paraId="78E8429F" w14:textId="14E7A7BD" w:rsidR="003A1E3C" w:rsidRDefault="003A1E3C" w:rsidP="00013A5F"/>
    <w:sectPr w:rsidR="003A1E3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3NDKwNDWyNDU2NDFQ0lEKTi0uzszPAykwrAUA+vGN7SwAAAA="/>
  </w:docVars>
  <w:rsids>
    <w:rsidRoot w:val="00013A5F"/>
    <w:rsid w:val="00013A5F"/>
    <w:rsid w:val="001D59A1"/>
    <w:rsid w:val="003A1E3C"/>
    <w:rsid w:val="00A95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CDD7B"/>
  <w15:chartTrackingRefBased/>
  <w15:docId w15:val="{C9874EBF-7745-4996-AF69-F1A16CBED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3</Words>
  <Characters>474</Characters>
  <Application>Microsoft Office Word</Application>
  <DocSecurity>0</DocSecurity>
  <Lines>3</Lines>
  <Paragraphs>1</Paragraphs>
  <ScaleCrop>false</ScaleCrop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U, Hau Leung [Student]</dc:creator>
  <cp:keywords/>
  <dc:description/>
  <cp:lastModifiedBy>CHAU, Hau Leung [Student]</cp:lastModifiedBy>
  <cp:revision>2</cp:revision>
  <dcterms:created xsi:type="dcterms:W3CDTF">2021-08-30T10:18:00Z</dcterms:created>
  <dcterms:modified xsi:type="dcterms:W3CDTF">2021-08-30T10:18:00Z</dcterms:modified>
</cp:coreProperties>
</file>